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98333" w14:textId="40E27DED" w:rsidR="00F262D2" w:rsidRDefault="00F262D2" w:rsidP="00F262D2">
      <w:pPr>
        <w:pStyle w:val="Heading1"/>
        <w:jc w:val="center"/>
      </w:pPr>
      <w:r>
        <w:t>Itility Assignment – Yiannis Makantasis</w:t>
      </w:r>
    </w:p>
    <w:p w14:paraId="71A92F60" w14:textId="77777777" w:rsidR="00F262D2" w:rsidRPr="00F262D2" w:rsidRDefault="00F262D2" w:rsidP="00F262D2"/>
    <w:p w14:paraId="6235E86E" w14:textId="028B7688" w:rsidR="00F262D2" w:rsidRDefault="00F262D2" w:rsidP="00F262D2">
      <w:pPr>
        <w:pStyle w:val="ListParagraph"/>
        <w:numPr>
          <w:ilvl w:val="0"/>
          <w:numId w:val="1"/>
        </w:numPr>
      </w:pPr>
      <w:r>
        <w:t>Can you analyse the measurement data and give advice on which IPC’s could be downsized?</w:t>
      </w:r>
    </w:p>
    <w:p w14:paraId="3B4EEE3D" w14:textId="058111C2" w:rsidR="00F262D2" w:rsidRDefault="00F262D2" w:rsidP="00F262D2">
      <w:pPr>
        <w:pStyle w:val="ListParagraph"/>
        <w:rPr>
          <w:lang w:val="en-150"/>
        </w:rPr>
      </w:pPr>
      <w:r>
        <w:br/>
      </w:r>
      <w:r w:rsidR="003D7306">
        <w:rPr>
          <w:lang w:val="en-150"/>
        </w:rPr>
        <w:t xml:space="preserve">Analysis was performed by following the following </w:t>
      </w:r>
      <w:proofErr w:type="gramStart"/>
      <w:r w:rsidR="003D7306">
        <w:rPr>
          <w:lang w:val="en-150"/>
        </w:rPr>
        <w:t>steps</w:t>
      </w:r>
      <w:proofErr w:type="gramEnd"/>
    </w:p>
    <w:p w14:paraId="0598A7A9" w14:textId="77777777" w:rsidR="003D7306" w:rsidRDefault="003D7306" w:rsidP="003D7306">
      <w:pPr>
        <w:pStyle w:val="ListParagraph"/>
        <w:numPr>
          <w:ilvl w:val="0"/>
          <w:numId w:val="2"/>
        </w:numPr>
        <w:rPr>
          <w:lang w:val="en-150"/>
        </w:rPr>
      </w:pPr>
    </w:p>
    <w:p w14:paraId="4392FF8A" w14:textId="326C7386" w:rsidR="003D7306" w:rsidRPr="003D7306" w:rsidRDefault="003D7306" w:rsidP="003D7306">
      <w:pPr>
        <w:pStyle w:val="ListParagraph"/>
        <w:numPr>
          <w:ilvl w:val="0"/>
          <w:numId w:val="2"/>
        </w:numPr>
        <w:rPr>
          <w:lang w:val="en-150"/>
        </w:rPr>
      </w:pPr>
      <w:r>
        <w:rPr>
          <w:lang w:val="en-150"/>
        </w:rPr>
        <w:t xml:space="preserve">An initial test was performed to check if there were any rows with duplicate information. No such entries and thus no entries were </w:t>
      </w:r>
      <w:proofErr w:type="gramStart"/>
      <w:r>
        <w:rPr>
          <w:lang w:val="en-150"/>
        </w:rPr>
        <w:t>removed</w:t>
      </w:r>
      <w:proofErr w:type="gramEnd"/>
    </w:p>
    <w:p w14:paraId="5AF8443C" w14:textId="77777777" w:rsidR="00F262D2" w:rsidRPr="00F262D2" w:rsidRDefault="00F262D2" w:rsidP="00F262D2"/>
    <w:sectPr w:rsidR="00F262D2" w:rsidRPr="00F262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420EA"/>
    <w:multiLevelType w:val="hybridMultilevel"/>
    <w:tmpl w:val="DE749190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9AD42D7"/>
    <w:multiLevelType w:val="hybridMultilevel"/>
    <w:tmpl w:val="E7960D2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007666">
    <w:abstractNumId w:val="1"/>
  </w:num>
  <w:num w:numId="2" w16cid:durableId="1577786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2MDYxMjK0MDEzNjZQ0lEKTi0uzszPAykwqgUABiixAywAAAA="/>
  </w:docVars>
  <w:rsids>
    <w:rsidRoot w:val="00F262D2"/>
    <w:rsid w:val="003D7306"/>
    <w:rsid w:val="007A5F44"/>
    <w:rsid w:val="00810A03"/>
    <w:rsid w:val="00A66757"/>
    <w:rsid w:val="00F2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8A4CF"/>
  <w15:chartTrackingRefBased/>
  <w15:docId w15:val="{97FF5DE6-C903-4A4C-9236-5F948A042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62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62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262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ntasis, Yiannis</dc:creator>
  <cp:keywords/>
  <dc:description/>
  <cp:lastModifiedBy>Makantasis, Yiannis</cp:lastModifiedBy>
  <cp:revision>3</cp:revision>
  <dcterms:created xsi:type="dcterms:W3CDTF">2023-08-12T08:43:00Z</dcterms:created>
  <dcterms:modified xsi:type="dcterms:W3CDTF">2023-08-12T09:56:00Z</dcterms:modified>
</cp:coreProperties>
</file>